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ence</w:t>
      </w:r>
      <w:r>
        <w:t xml:space="preserve"> </w:t>
      </w:r>
      <w:r>
        <w:t xml:space="preserve">Reflec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Reflect in at least 400 words on the experience. This should include a description of the experience and a synthesis of at least two of:</w:t>
      </w:r>
    </w:p>
    <w:p>
      <w:pPr>
        <w:numPr>
          <w:ilvl w:val="0"/>
          <w:numId w:val="1001"/>
        </w:numPr>
        <w:pStyle w:val="Compact"/>
      </w:pPr>
      <w:r>
        <w:t xml:space="preserve">assigned course readings</w:t>
      </w:r>
    </w:p>
    <w:p>
      <w:pPr>
        <w:numPr>
          <w:ilvl w:val="0"/>
          <w:numId w:val="1001"/>
        </w:numPr>
        <w:pStyle w:val="Compact"/>
      </w:pPr>
      <w:r>
        <w:t xml:space="preserve">your own life experiences and/or other people’s stories you have heard</w:t>
      </w:r>
    </w:p>
    <w:p>
      <w:pPr>
        <w:numPr>
          <w:ilvl w:val="0"/>
          <w:numId w:val="1001"/>
        </w:numPr>
        <w:pStyle w:val="Compact"/>
      </w:pPr>
      <w:r>
        <w:t xml:space="preserve">other course content and conversations</w:t>
      </w:r>
    </w:p>
    <w:p>
      <w:pPr>
        <w:numPr>
          <w:ilvl w:val="0"/>
          <w:numId w:val="1001"/>
        </w:numPr>
        <w:pStyle w:val="Compact"/>
      </w:pPr>
      <w:r>
        <w:t xml:space="preserve">prior statistical knowledge</w:t>
      </w:r>
    </w:p>
    <w:p>
      <w:pPr>
        <w:pStyle w:val="FirstParagraph"/>
      </w:pPr>
      <w:r>
        <w:t xml:space="preserve">Type your reflection on Moodle or upload a pdf to Moodle.</w:t>
      </w:r>
    </w:p>
    <w:p>
      <w:pPr>
        <w:pStyle w:val="BodyText"/>
      </w:pPr>
      <w:r>
        <w:t xml:space="preserve">See the rubric below: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dification of Rubric by Michael Lipscomb at the University of Minnesot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little understanding of the experience cont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questionable understanding of the experience content and abstracts only a single significant piece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relatively clear understanding of the experience content and abstracts a couple of significant pieces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clear understanding of the experience content and abstracts 1-3 significant pieces of information as evid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-topic and does not provide significant evidence of the reflective proc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show evidence of reflection about the experience and its relevance to other course content; writing rare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s some evidence of reflection about the experience and its relevance to other course content; writing usual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clear and consistent evidence of reflection about the experience and its relevance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riting style needs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 are relatively well written, but other parts reveal errors in grammar, spelling, punctuation, and/or word choice; not carefully proofread before submis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ly well written, mostly incorporating accurate grammatical structure, spelling, punctuation, and word choice; proofreading before submission could have caught the remaining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well written, consistently incorporating accurate grammatical structure, spelling, punctuation, and word choice; proofread and edited before submission.</w:t>
            </w:r>
          </w:p>
        </w:tc>
      </w:tr>
    </w:tbl>
    <w:p>
      <w:pPr>
        <w:pStyle w:val="BodyText"/>
      </w:pPr>
      <w:r>
        <w:t xml:space="preserve">Photo by</w:t>
      </w:r>
      <w:r>
        <w:t xml:space="preserve"> </w:t>
      </w:r>
      <w:r>
        <w:t xml:space="preserve">Claudio Testa</w:t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Reflection Questions</dc:title>
  <dc:creator/>
  <cp:keywords/>
  <dcterms:created xsi:type="dcterms:W3CDTF">2024-10-17T19:40:14Z</dcterms:created>
  <dcterms:modified xsi:type="dcterms:W3CDTF">2024-10-17T19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mage">
    <vt:lpwstr>img/museum.jpg</vt:lpwstr>
  </property>
  <property fmtid="{D5CDD505-2E9C-101B-9397-08002B2CF9AE}" pid="6" name="image-alt">
    <vt:lpwstr>Picture of an open book in a cozy environment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